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:rsidR="00693AB5" w:rsidRPr="00A97F02" w:rsidRDefault="00A06497" w:rsidP="00C915B6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</w:t>
      </w:r>
      <w:r w:rsidR="00C915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ثاني</w:t>
      </w: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</w:t>
      </w:r>
      <w:r w:rsidR="00B329D3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</w:t>
      </w:r>
      <w:r w:rsidR="00165B5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6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/202</w:t>
      </w:r>
      <w:r w:rsidR="00B329D3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5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:rsidTr="00DA52AB">
        <w:trPr>
          <w:trHeight w:val="573"/>
          <w:jc w:val="center"/>
        </w:trPr>
        <w:tc>
          <w:tcPr>
            <w:tcW w:w="5561" w:type="dxa"/>
          </w:tcPr>
          <w:p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525FAF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دكتورة</w:t>
            </w:r>
            <w:r w:rsidR="002D1CD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هبه </w:t>
            </w:r>
            <w:proofErr w:type="spellStart"/>
            <w:r w:rsidR="002D1CD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حتامله</w:t>
            </w:r>
            <w:proofErr w:type="spellEnd"/>
          </w:p>
        </w:tc>
        <w:tc>
          <w:tcPr>
            <w:tcW w:w="4788" w:type="dxa"/>
          </w:tcPr>
          <w:p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2D1CD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إدارة المستشفيات </w:t>
            </w:r>
          </w:p>
        </w:tc>
      </w:tr>
      <w:tr w:rsidR="00E43664" w:rsidRPr="007B796E" w:rsidTr="00DA52AB">
        <w:trPr>
          <w:trHeight w:val="510"/>
          <w:jc w:val="center"/>
        </w:trPr>
        <w:tc>
          <w:tcPr>
            <w:tcW w:w="5561" w:type="dxa"/>
          </w:tcPr>
          <w:p w:rsidR="00843759" w:rsidRPr="002D1CD1" w:rsidRDefault="00D834FD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2D1CD1">
              <w:t xml:space="preserve"> </w:t>
            </w:r>
            <w:hyperlink r:id="rId6" w:history="1">
              <w:r w:rsidR="002D1CD1" w:rsidRPr="00550DEF">
                <w:rPr>
                  <w:rStyle w:val="Hyperlink"/>
                  <w:rFonts w:asciiTheme="majorBidi" w:hAnsiTheme="majorBidi" w:cstheme="majorBidi"/>
                  <w:b/>
                  <w:bCs/>
                  <w:sz w:val="24"/>
                  <w:szCs w:val="24"/>
                  <w:lang w:bidi="ar-JO"/>
                </w:rPr>
                <w:t>hhatamlah@philadelphia.edu.jo</w:t>
              </w:r>
            </w:hyperlink>
          </w:p>
        </w:tc>
        <w:tc>
          <w:tcPr>
            <w:tcW w:w="4788" w:type="dxa"/>
          </w:tcPr>
          <w:p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2D1CD1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2241</w:t>
            </w:r>
          </w:p>
        </w:tc>
      </w:tr>
    </w:tbl>
    <w:p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1405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9"/>
        <w:gridCol w:w="1842"/>
        <w:gridCol w:w="544"/>
        <w:gridCol w:w="874"/>
        <w:gridCol w:w="1559"/>
        <w:gridCol w:w="2268"/>
        <w:gridCol w:w="1559"/>
        <w:gridCol w:w="2127"/>
        <w:gridCol w:w="1694"/>
      </w:tblGrid>
      <w:tr w:rsidR="00720227" w:rsidRPr="007B796E" w:rsidTr="00CF1587">
        <w:trPr>
          <w:trHeight w:val="692"/>
          <w:jc w:val="center"/>
        </w:trPr>
        <w:tc>
          <w:tcPr>
            <w:tcW w:w="158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يوم</w:t>
            </w:r>
          </w:p>
        </w:tc>
        <w:tc>
          <w:tcPr>
            <w:tcW w:w="1842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9:45  -10:35 </w:t>
            </w:r>
          </w:p>
        </w:tc>
        <w:tc>
          <w:tcPr>
            <w:tcW w:w="1418" w:type="dxa"/>
            <w:gridSpan w:val="2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:35-11:15</w:t>
            </w:r>
          </w:p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11:15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2</w:t>
            </w: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40 </w:t>
            </w: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12:4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3:30</w:t>
            </w:r>
          </w:p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3:30 -14:15</w:t>
            </w:r>
          </w:p>
        </w:tc>
        <w:tc>
          <w:tcPr>
            <w:tcW w:w="2127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14:15-15:05 </w:t>
            </w:r>
          </w:p>
        </w:tc>
        <w:tc>
          <w:tcPr>
            <w:tcW w:w="1694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20227" w:rsidRPr="007B796E" w:rsidRDefault="00720227" w:rsidP="00AD7094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  <w:r w:rsidR="00AD709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:</w:t>
            </w:r>
            <w:r w:rsidR="007335E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0</w:t>
            </w:r>
            <w:r w:rsidR="00AD709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1</w:t>
            </w:r>
            <w:r w:rsidR="00AD709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6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:0</w:t>
            </w:r>
            <w:r w:rsidR="00AD709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0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720227" w:rsidRPr="007B796E" w:rsidTr="00CF1587">
        <w:trPr>
          <w:trHeight w:val="955"/>
          <w:jc w:val="center"/>
        </w:trPr>
        <w:tc>
          <w:tcPr>
            <w:tcW w:w="1589" w:type="dxa"/>
            <w:tcBorders>
              <w:top w:val="single" w:sz="4" w:space="0" w:color="auto"/>
            </w:tcBorders>
          </w:tcPr>
          <w:p w:rsidR="00720227" w:rsidRPr="007B796E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سبت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bidi/>
              <w:spacing w:before="15" w:after="15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دراسات حالات إدارية / مدمج</w:t>
            </w:r>
          </w:p>
          <w:p w:rsidR="00720227" w:rsidRPr="00796736" w:rsidRDefault="00720227" w:rsidP="00720227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اعة</w:t>
            </w: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كتبية</w:t>
            </w:r>
          </w:p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اعة</w:t>
            </w: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كتبية</w:t>
            </w:r>
          </w:p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سياسات الصحية / مدمج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درة المواد و المشتريات / مدمج</w:t>
            </w:r>
          </w:p>
        </w:tc>
        <w:tc>
          <w:tcPr>
            <w:tcW w:w="1694" w:type="dxa"/>
            <w:tcBorders>
              <w:top w:val="single" w:sz="4" w:space="0" w:color="auto"/>
            </w:tcBorders>
          </w:tcPr>
          <w:p w:rsidR="00720227" w:rsidRPr="00796736" w:rsidRDefault="00720227" w:rsidP="00720227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</w:tr>
      <w:tr w:rsidR="00C52440" w:rsidRPr="007B796E" w:rsidTr="00CF1587">
        <w:trPr>
          <w:trHeight w:val="510"/>
          <w:jc w:val="center"/>
        </w:trPr>
        <w:tc>
          <w:tcPr>
            <w:tcW w:w="1589" w:type="dxa"/>
          </w:tcPr>
          <w:p w:rsidR="00C52440" w:rsidRPr="007B796E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حد</w:t>
            </w:r>
          </w:p>
        </w:tc>
        <w:tc>
          <w:tcPr>
            <w:tcW w:w="1842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18" w:type="dxa"/>
            <w:gridSpan w:val="2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2268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1559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2127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94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C52440" w:rsidRPr="007B796E" w:rsidTr="00CF1587">
        <w:trPr>
          <w:trHeight w:val="510"/>
          <w:jc w:val="center"/>
        </w:trPr>
        <w:tc>
          <w:tcPr>
            <w:tcW w:w="1589" w:type="dxa"/>
          </w:tcPr>
          <w:p w:rsidR="00C52440" w:rsidRPr="007B796E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إثنين</w:t>
            </w:r>
          </w:p>
        </w:tc>
        <w:tc>
          <w:tcPr>
            <w:tcW w:w="1842" w:type="dxa"/>
          </w:tcPr>
          <w:p w:rsidR="00C52440" w:rsidRPr="00796736" w:rsidRDefault="00C52440" w:rsidP="00C52440">
            <w:pPr>
              <w:bidi/>
              <w:spacing w:before="15" w:after="15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دراسات حالات إدارية / مدمج</w:t>
            </w:r>
          </w:p>
          <w:p w:rsidR="00C52440" w:rsidRPr="00796736" w:rsidRDefault="00C52440" w:rsidP="00C52440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1418" w:type="dxa"/>
            <w:gridSpan w:val="2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اعة</w:t>
            </w: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كتبية</w:t>
            </w:r>
          </w:p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اعة</w:t>
            </w: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كتبية</w:t>
            </w:r>
          </w:p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8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سياسات الصحية / مدمج</w:t>
            </w:r>
          </w:p>
        </w:tc>
        <w:tc>
          <w:tcPr>
            <w:tcW w:w="1559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2127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درة المواد و المشتريات / مدمج</w:t>
            </w:r>
          </w:p>
        </w:tc>
        <w:tc>
          <w:tcPr>
            <w:tcW w:w="1694" w:type="dxa"/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</w:tr>
      <w:tr w:rsidR="00C52440" w:rsidRPr="007B796E" w:rsidTr="00CF1587">
        <w:trPr>
          <w:trHeight w:val="510"/>
          <w:jc w:val="center"/>
        </w:trPr>
        <w:tc>
          <w:tcPr>
            <w:tcW w:w="1589" w:type="dxa"/>
            <w:tcBorders>
              <w:bottom w:val="single" w:sz="4" w:space="0" w:color="auto"/>
            </w:tcBorders>
          </w:tcPr>
          <w:p w:rsidR="00C52440" w:rsidRPr="007B796E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ثلاثاء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اعة</w:t>
            </w: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كتبية</w:t>
            </w:r>
          </w:p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96736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اعه مكتبية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</w:tcPr>
          <w:p w:rsidR="00C52440" w:rsidRPr="00796736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C52440" w:rsidRPr="007B796E" w:rsidTr="00CF1587">
        <w:trPr>
          <w:trHeight w:val="510"/>
          <w:jc w:val="center"/>
        </w:trPr>
        <w:tc>
          <w:tcPr>
            <w:tcW w:w="1589" w:type="dxa"/>
            <w:tcBorders>
              <w:top w:val="single" w:sz="4" w:space="0" w:color="auto"/>
              <w:bottom w:val="double" w:sz="4" w:space="0" w:color="auto"/>
            </w:tcBorders>
          </w:tcPr>
          <w:p w:rsidR="00C52440" w:rsidRDefault="00C52440" w:rsidP="00C5244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ربعاء*</w:t>
            </w:r>
          </w:p>
        </w:tc>
        <w:tc>
          <w:tcPr>
            <w:tcW w:w="2386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:rsidR="00C52440" w:rsidRPr="00FC1F0C" w:rsidRDefault="00C52440" w:rsidP="00C5244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081" w:type="dxa"/>
            <w:gridSpan w:val="6"/>
            <w:tcBorders>
              <w:top w:val="single" w:sz="4" w:space="0" w:color="auto"/>
              <w:bottom w:val="double" w:sz="4" w:space="0" w:color="auto"/>
            </w:tcBorders>
          </w:tcPr>
          <w:p w:rsidR="00C52440" w:rsidRPr="00FC1F0C" w:rsidRDefault="00C52440" w:rsidP="006868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FC1F0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التشريعات و اخلاقيات العمل الصحي </w:t>
            </w:r>
            <w:r w:rsidR="006868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20</w:t>
            </w:r>
            <w:bookmarkStart w:id="0" w:name="_GoBack"/>
            <w:bookmarkEnd w:id="0"/>
            <w:r w:rsidRPr="00FC1F0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00</w:t>
            </w:r>
            <w:r w:rsidRPr="00FC1F0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  <w:r w:rsidR="006868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8</w:t>
            </w:r>
            <w:r w:rsidRPr="00FC1F0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45</w:t>
            </w:r>
            <w:r w:rsidRPr="00FC1F0C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(الكتروني)</w:t>
            </w:r>
          </w:p>
        </w:tc>
      </w:tr>
    </w:tbl>
    <w:p w:rsidR="002449C0" w:rsidRDefault="00E42E19" w:rsidP="00693AB5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:rsidR="003963BC" w:rsidRPr="00A97F02" w:rsidRDefault="003963BC" w:rsidP="003963BC">
      <w:pPr>
        <w:tabs>
          <w:tab w:val="left" w:pos="5211"/>
        </w:tabs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</w:p>
    <w:sectPr w:rsidR="003963BC" w:rsidRPr="00A97F02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A4BA9"/>
    <w:rsid w:val="000D5B03"/>
    <w:rsid w:val="000E3345"/>
    <w:rsid w:val="00123891"/>
    <w:rsid w:val="00124138"/>
    <w:rsid w:val="00132E6A"/>
    <w:rsid w:val="00165B5B"/>
    <w:rsid w:val="001960CE"/>
    <w:rsid w:val="001B3B00"/>
    <w:rsid w:val="001B636B"/>
    <w:rsid w:val="001B7083"/>
    <w:rsid w:val="002449C0"/>
    <w:rsid w:val="0026720B"/>
    <w:rsid w:val="002D1CD1"/>
    <w:rsid w:val="003000CA"/>
    <w:rsid w:val="00304423"/>
    <w:rsid w:val="0036408A"/>
    <w:rsid w:val="00366634"/>
    <w:rsid w:val="003672CB"/>
    <w:rsid w:val="003720B2"/>
    <w:rsid w:val="003963BC"/>
    <w:rsid w:val="00423F1F"/>
    <w:rsid w:val="004375DC"/>
    <w:rsid w:val="00441DAC"/>
    <w:rsid w:val="004F39F8"/>
    <w:rsid w:val="00512E8B"/>
    <w:rsid w:val="00525FAF"/>
    <w:rsid w:val="00561CA6"/>
    <w:rsid w:val="005763AA"/>
    <w:rsid w:val="005D4723"/>
    <w:rsid w:val="006245CB"/>
    <w:rsid w:val="0063016C"/>
    <w:rsid w:val="006539C5"/>
    <w:rsid w:val="00686890"/>
    <w:rsid w:val="00693AB5"/>
    <w:rsid w:val="006C3E50"/>
    <w:rsid w:val="006C6B4E"/>
    <w:rsid w:val="006D1432"/>
    <w:rsid w:val="006E09F3"/>
    <w:rsid w:val="006E0F9D"/>
    <w:rsid w:val="006E3AD9"/>
    <w:rsid w:val="00720227"/>
    <w:rsid w:val="007263B1"/>
    <w:rsid w:val="007335E7"/>
    <w:rsid w:val="00783DB6"/>
    <w:rsid w:val="00796736"/>
    <w:rsid w:val="007B796E"/>
    <w:rsid w:val="00843759"/>
    <w:rsid w:val="00857D43"/>
    <w:rsid w:val="0086669D"/>
    <w:rsid w:val="00872376"/>
    <w:rsid w:val="00886163"/>
    <w:rsid w:val="00895438"/>
    <w:rsid w:val="008A1C59"/>
    <w:rsid w:val="008B56BE"/>
    <w:rsid w:val="00961D12"/>
    <w:rsid w:val="009860DE"/>
    <w:rsid w:val="00991CF6"/>
    <w:rsid w:val="009B4AE0"/>
    <w:rsid w:val="009F0DCB"/>
    <w:rsid w:val="00A06497"/>
    <w:rsid w:val="00A73C18"/>
    <w:rsid w:val="00A97F02"/>
    <w:rsid w:val="00AC6EA2"/>
    <w:rsid w:val="00AD48AC"/>
    <w:rsid w:val="00AD7094"/>
    <w:rsid w:val="00B329D3"/>
    <w:rsid w:val="00B418B2"/>
    <w:rsid w:val="00BA12D1"/>
    <w:rsid w:val="00BB6251"/>
    <w:rsid w:val="00BD5754"/>
    <w:rsid w:val="00BD5E13"/>
    <w:rsid w:val="00C24C6B"/>
    <w:rsid w:val="00C3501C"/>
    <w:rsid w:val="00C40609"/>
    <w:rsid w:val="00C5233E"/>
    <w:rsid w:val="00C52440"/>
    <w:rsid w:val="00C915B6"/>
    <w:rsid w:val="00CB259B"/>
    <w:rsid w:val="00CC2553"/>
    <w:rsid w:val="00CD7B2E"/>
    <w:rsid w:val="00CF1587"/>
    <w:rsid w:val="00D00C6E"/>
    <w:rsid w:val="00D220E3"/>
    <w:rsid w:val="00D52D78"/>
    <w:rsid w:val="00D834FD"/>
    <w:rsid w:val="00DA52AB"/>
    <w:rsid w:val="00DB642A"/>
    <w:rsid w:val="00E274A0"/>
    <w:rsid w:val="00E42442"/>
    <w:rsid w:val="00E42E19"/>
    <w:rsid w:val="00E43664"/>
    <w:rsid w:val="00E73E1D"/>
    <w:rsid w:val="00EB1761"/>
    <w:rsid w:val="00ED6926"/>
    <w:rsid w:val="00EF51D2"/>
    <w:rsid w:val="00F65B15"/>
    <w:rsid w:val="00F677D7"/>
    <w:rsid w:val="00FC1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7CBE0B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1CD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2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2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hatamlah@philadelphia.edu.jo" TargetMode="Externa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Heba Hatamlah</cp:lastModifiedBy>
  <cp:revision>57</cp:revision>
  <cp:lastPrinted>2025-10-06T08:19:00Z</cp:lastPrinted>
  <dcterms:created xsi:type="dcterms:W3CDTF">2023-10-01T12:17:00Z</dcterms:created>
  <dcterms:modified xsi:type="dcterms:W3CDTF">2026-02-15T10:23:00Z</dcterms:modified>
</cp:coreProperties>
</file>